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5C26B" w14:textId="77777777" w:rsidR="00CB6BEA" w:rsidRPr="00A11D98" w:rsidRDefault="00CB6BEA" w:rsidP="008835C0">
      <w:pPr>
        <w:autoSpaceDE w:val="0"/>
        <w:autoSpaceDN w:val="0"/>
        <w:adjustRightInd w:val="0"/>
        <w:jc w:val="center"/>
        <w:rPr>
          <w:rFonts w:cs="TTFF4D7778t00"/>
          <w:sz w:val="36"/>
          <w:szCs w:val="21"/>
        </w:rPr>
      </w:pPr>
      <w:r w:rsidRPr="00A11D98">
        <w:rPr>
          <w:rFonts w:cs="TTFF4D7778t00"/>
          <w:b/>
          <w:sz w:val="36"/>
          <w:szCs w:val="21"/>
        </w:rPr>
        <w:t>Youth Volunteer Application</w:t>
      </w:r>
      <w:r w:rsidRPr="00A11D98">
        <w:rPr>
          <w:rFonts w:cs="TTFF4D7778t00"/>
          <w:sz w:val="36"/>
          <w:szCs w:val="21"/>
        </w:rPr>
        <w:t xml:space="preserve"> </w:t>
      </w:r>
    </w:p>
    <w:p w14:paraId="7A57D333" w14:textId="746D86B5" w:rsidR="005102B1" w:rsidRPr="00833F2C" w:rsidRDefault="005102B1" w:rsidP="008835C0">
      <w:pPr>
        <w:autoSpaceDE w:val="0"/>
        <w:autoSpaceDN w:val="0"/>
        <w:adjustRightInd w:val="0"/>
        <w:jc w:val="center"/>
        <w:rPr>
          <w:rFonts w:cs="TTFF4D7778t00"/>
          <w:b/>
          <w:bCs/>
          <w:sz w:val="28"/>
          <w:szCs w:val="17"/>
        </w:rPr>
      </w:pPr>
      <w:r w:rsidRPr="00833F2C">
        <w:rPr>
          <w:rFonts w:cs="TTFF4D7778t00"/>
          <w:b/>
          <w:bCs/>
          <w:sz w:val="28"/>
          <w:szCs w:val="17"/>
        </w:rPr>
        <w:t>GVSS (Grimes Volunteer Support Services)</w:t>
      </w:r>
    </w:p>
    <w:p w14:paraId="164E5540" w14:textId="77777777" w:rsidR="005102B1" w:rsidRPr="0039085A" w:rsidRDefault="005102B1" w:rsidP="008835C0">
      <w:pPr>
        <w:autoSpaceDE w:val="0"/>
        <w:autoSpaceDN w:val="0"/>
        <w:adjustRightInd w:val="0"/>
        <w:jc w:val="center"/>
        <w:rPr>
          <w:rFonts w:cs="TTFF4D7778t00"/>
          <w:b/>
          <w:sz w:val="4"/>
          <w:szCs w:val="17"/>
        </w:rPr>
      </w:pPr>
    </w:p>
    <w:p w14:paraId="56292654" w14:textId="502177EA" w:rsidR="005102B1" w:rsidRPr="0039085A" w:rsidRDefault="005102B1" w:rsidP="008835C0">
      <w:pPr>
        <w:autoSpaceDE w:val="0"/>
        <w:autoSpaceDN w:val="0"/>
        <w:adjustRightInd w:val="0"/>
        <w:jc w:val="center"/>
        <w:rPr>
          <w:rFonts w:cs="TTFF4D7778t00"/>
          <w:b/>
          <w:sz w:val="28"/>
          <w:szCs w:val="17"/>
        </w:rPr>
      </w:pPr>
    </w:p>
    <w:p w14:paraId="03B0598F" w14:textId="77777777" w:rsidR="001B29CC" w:rsidRDefault="001B29CC" w:rsidP="008835C0"/>
    <w:p w14:paraId="1F686BCA" w14:textId="77777777" w:rsidR="005102B1" w:rsidRPr="008835C0" w:rsidRDefault="008835C0" w:rsidP="008835C0">
      <w:pPr>
        <w:rPr>
          <w:sz w:val="20"/>
        </w:rPr>
      </w:pPr>
      <w:r w:rsidRPr="008835C0">
        <w:rPr>
          <w:sz w:val="20"/>
        </w:rPr>
        <w:t>Last Name _________________________</w:t>
      </w:r>
      <w:r w:rsidR="00595874" w:rsidRPr="008835C0">
        <w:rPr>
          <w:sz w:val="20"/>
        </w:rPr>
        <w:t>_ First</w:t>
      </w:r>
      <w:r w:rsidRPr="008835C0">
        <w:rPr>
          <w:sz w:val="20"/>
        </w:rPr>
        <w:t xml:space="preserve"> Name ___________________</w:t>
      </w:r>
      <w:r w:rsidR="00595874" w:rsidRPr="008835C0">
        <w:rPr>
          <w:sz w:val="20"/>
        </w:rPr>
        <w:t>_ Date</w:t>
      </w:r>
      <w:r w:rsidRPr="008835C0">
        <w:rPr>
          <w:sz w:val="20"/>
        </w:rPr>
        <w:t xml:space="preserve"> __</w:t>
      </w:r>
      <w:r w:rsidRPr="008835C0">
        <w:rPr>
          <w:sz w:val="20"/>
        </w:rPr>
        <w:softHyphen/>
      </w:r>
      <w:r w:rsidRPr="008835C0">
        <w:rPr>
          <w:sz w:val="20"/>
        </w:rPr>
        <w:softHyphen/>
      </w:r>
      <w:r w:rsidRPr="008835C0">
        <w:rPr>
          <w:sz w:val="20"/>
        </w:rPr>
        <w:softHyphen/>
      </w:r>
      <w:r w:rsidRPr="008835C0">
        <w:rPr>
          <w:sz w:val="20"/>
        </w:rPr>
        <w:softHyphen/>
      </w:r>
      <w:r w:rsidRPr="008835C0">
        <w:rPr>
          <w:sz w:val="20"/>
        </w:rPr>
        <w:softHyphen/>
      </w:r>
      <w:r w:rsidRPr="008835C0">
        <w:rPr>
          <w:sz w:val="20"/>
        </w:rPr>
        <w:softHyphen/>
      </w:r>
      <w:r>
        <w:rPr>
          <w:sz w:val="20"/>
        </w:rPr>
        <w:t>____</w:t>
      </w:r>
      <w:r w:rsidRPr="008835C0">
        <w:rPr>
          <w:sz w:val="20"/>
        </w:rPr>
        <w:t>______________</w:t>
      </w:r>
    </w:p>
    <w:p w14:paraId="03FBD7A3" w14:textId="77777777" w:rsidR="008835C0" w:rsidRPr="008835C0" w:rsidRDefault="008835C0" w:rsidP="008835C0">
      <w:pPr>
        <w:rPr>
          <w:sz w:val="20"/>
        </w:rPr>
      </w:pPr>
    </w:p>
    <w:p w14:paraId="6F8C44FB" w14:textId="77777777" w:rsidR="008835C0" w:rsidRPr="008835C0" w:rsidRDefault="008835C0" w:rsidP="008835C0">
      <w:pPr>
        <w:rPr>
          <w:sz w:val="20"/>
        </w:rPr>
      </w:pPr>
      <w:r w:rsidRPr="008835C0">
        <w:rPr>
          <w:sz w:val="20"/>
        </w:rPr>
        <w:t>Address: _______________________________________ City __</w:t>
      </w:r>
      <w:r w:rsidR="000C39C3">
        <w:rPr>
          <w:sz w:val="20"/>
        </w:rPr>
        <w:t>__</w:t>
      </w:r>
      <w:r w:rsidRPr="008835C0">
        <w:rPr>
          <w:sz w:val="20"/>
        </w:rPr>
        <w:t>___________</w:t>
      </w:r>
      <w:r>
        <w:rPr>
          <w:sz w:val="20"/>
        </w:rPr>
        <w:t>_____</w:t>
      </w:r>
      <w:r w:rsidRPr="008835C0">
        <w:rPr>
          <w:sz w:val="20"/>
        </w:rPr>
        <w:t>_____ Zip ___________</w:t>
      </w:r>
    </w:p>
    <w:p w14:paraId="733F36EF" w14:textId="77777777" w:rsidR="008835C0" w:rsidRPr="008835C0" w:rsidRDefault="008835C0" w:rsidP="008835C0">
      <w:pPr>
        <w:rPr>
          <w:sz w:val="20"/>
        </w:rPr>
      </w:pPr>
    </w:p>
    <w:p w14:paraId="5B2B6270" w14:textId="2FC9FA67" w:rsidR="008835C0" w:rsidRDefault="008835C0" w:rsidP="008835C0">
      <w:pPr>
        <w:rPr>
          <w:sz w:val="20"/>
        </w:rPr>
      </w:pPr>
      <w:r w:rsidRPr="008835C0">
        <w:rPr>
          <w:sz w:val="20"/>
        </w:rPr>
        <w:t>Ho</w:t>
      </w:r>
      <w:r w:rsidR="00595C17">
        <w:rPr>
          <w:sz w:val="20"/>
        </w:rPr>
        <w:t xml:space="preserve">me Phone _____________________ </w:t>
      </w:r>
      <w:r w:rsidR="001B2FFE">
        <w:rPr>
          <w:sz w:val="20"/>
        </w:rPr>
        <w:t xml:space="preserve"> </w:t>
      </w:r>
      <w:r w:rsidR="000C39C3">
        <w:rPr>
          <w:sz w:val="20"/>
        </w:rPr>
        <w:t xml:space="preserve"> </w:t>
      </w:r>
      <w:r w:rsidRPr="008835C0">
        <w:rPr>
          <w:sz w:val="20"/>
        </w:rPr>
        <w:t xml:space="preserve">Cell Ph. </w:t>
      </w:r>
      <w:proofErr w:type="gramStart"/>
      <w:r w:rsidRPr="008835C0">
        <w:rPr>
          <w:sz w:val="20"/>
        </w:rPr>
        <w:t>_</w:t>
      </w:r>
      <w:r w:rsidR="000C39C3">
        <w:rPr>
          <w:sz w:val="20"/>
        </w:rPr>
        <w:t>(</w:t>
      </w:r>
      <w:proofErr w:type="gramEnd"/>
      <w:r w:rsidR="000C39C3">
        <w:rPr>
          <w:sz w:val="20"/>
        </w:rPr>
        <w:t xml:space="preserve">_______) </w:t>
      </w:r>
      <w:r>
        <w:rPr>
          <w:sz w:val="20"/>
        </w:rPr>
        <w:t>_____</w:t>
      </w:r>
      <w:r w:rsidRPr="008835C0">
        <w:rPr>
          <w:sz w:val="20"/>
        </w:rPr>
        <w:t>_____</w:t>
      </w:r>
      <w:r w:rsidR="000C39C3">
        <w:rPr>
          <w:sz w:val="20"/>
        </w:rPr>
        <w:t xml:space="preserve"> ______</w:t>
      </w:r>
      <w:r w:rsidRPr="008835C0">
        <w:rPr>
          <w:sz w:val="20"/>
        </w:rPr>
        <w:t>________</w:t>
      </w:r>
    </w:p>
    <w:p w14:paraId="6AFEB946" w14:textId="03F612E7" w:rsidR="001B2FFE" w:rsidRPr="001B2FFE" w:rsidRDefault="001B2FFE" w:rsidP="008835C0">
      <w:pPr>
        <w:rPr>
          <w:sz w:val="12"/>
        </w:rPr>
      </w:pPr>
    </w:p>
    <w:p w14:paraId="123FE07E" w14:textId="6811C4B3" w:rsidR="001B2FFE" w:rsidRDefault="001B2FFE" w:rsidP="001B2FFE">
      <w:pPr>
        <w:ind w:left="2880" w:firstLine="720"/>
        <w:rPr>
          <w:sz w:val="20"/>
        </w:rPr>
      </w:pPr>
      <w:r>
        <w:rPr>
          <w:sz w:val="20"/>
        </w:rPr>
        <w:t xml:space="preserve">        Best way to reach me:    ____</w:t>
      </w:r>
      <w:proofErr w:type="gramStart"/>
      <w:r>
        <w:rPr>
          <w:sz w:val="20"/>
        </w:rPr>
        <w:t>text  _</w:t>
      </w:r>
      <w:proofErr w:type="gramEnd"/>
      <w:r>
        <w:rPr>
          <w:sz w:val="20"/>
        </w:rPr>
        <w:t>___Email ____ phone</w:t>
      </w:r>
    </w:p>
    <w:p w14:paraId="2A6C4705" w14:textId="77777777" w:rsidR="008835C0" w:rsidRDefault="008835C0" w:rsidP="008835C0">
      <w:pPr>
        <w:rPr>
          <w:sz w:val="20"/>
        </w:rPr>
      </w:pPr>
    </w:p>
    <w:p w14:paraId="16ED469D" w14:textId="77777777" w:rsidR="00C03D18" w:rsidRDefault="00C03D18" w:rsidP="00C03D18">
      <w:pPr>
        <w:rPr>
          <w:sz w:val="20"/>
        </w:rPr>
      </w:pPr>
      <w:r>
        <w:rPr>
          <w:sz w:val="20"/>
        </w:rPr>
        <w:t xml:space="preserve">____ Age       </w:t>
      </w:r>
      <w:r w:rsidRPr="00AA2F6C">
        <w:rPr>
          <w:b/>
          <w:sz w:val="20"/>
        </w:rPr>
        <w:t>Date of Birth</w:t>
      </w:r>
      <w:r>
        <w:rPr>
          <w:sz w:val="20"/>
        </w:rPr>
        <w:t xml:space="preserve"> ___</w:t>
      </w:r>
      <w:r w:rsidR="00057D60">
        <w:rPr>
          <w:sz w:val="20"/>
        </w:rPr>
        <w:t>_</w:t>
      </w:r>
      <w:r>
        <w:rPr>
          <w:sz w:val="20"/>
        </w:rPr>
        <w:t>___</w:t>
      </w:r>
      <w:r w:rsidR="00057D60">
        <w:rPr>
          <w:sz w:val="20"/>
        </w:rPr>
        <w:t>/</w:t>
      </w:r>
      <w:r>
        <w:rPr>
          <w:sz w:val="20"/>
        </w:rPr>
        <w:t>____</w:t>
      </w:r>
      <w:r w:rsidR="00057D60">
        <w:rPr>
          <w:sz w:val="20"/>
        </w:rPr>
        <w:t>_</w:t>
      </w:r>
      <w:r>
        <w:rPr>
          <w:sz w:val="20"/>
        </w:rPr>
        <w:t>_</w:t>
      </w:r>
      <w:r w:rsidR="00057D60">
        <w:rPr>
          <w:sz w:val="20"/>
        </w:rPr>
        <w:t>/</w:t>
      </w:r>
      <w:r>
        <w:rPr>
          <w:sz w:val="20"/>
        </w:rPr>
        <w:t>__________ Group _________</w:t>
      </w:r>
      <w:r w:rsidR="00057D60">
        <w:rPr>
          <w:sz w:val="20"/>
        </w:rPr>
        <w:t>___________________________</w:t>
      </w:r>
    </w:p>
    <w:p w14:paraId="27BAA691" w14:textId="77777777" w:rsidR="00C03D18" w:rsidRDefault="00C03D18" w:rsidP="008835C0">
      <w:pPr>
        <w:rPr>
          <w:sz w:val="20"/>
        </w:rPr>
      </w:pPr>
    </w:p>
    <w:p w14:paraId="3E94BEA0" w14:textId="77777777" w:rsidR="008835C0" w:rsidRDefault="008835C0" w:rsidP="008835C0">
      <w:pPr>
        <w:rPr>
          <w:sz w:val="20"/>
        </w:rPr>
      </w:pPr>
      <w:r>
        <w:rPr>
          <w:sz w:val="20"/>
        </w:rPr>
        <w:t xml:space="preserve">Email </w:t>
      </w:r>
      <w:r w:rsidR="00EF74F2">
        <w:rPr>
          <w:sz w:val="20"/>
        </w:rPr>
        <w:t xml:space="preserve">Address </w:t>
      </w:r>
      <w:r>
        <w:rPr>
          <w:sz w:val="20"/>
        </w:rPr>
        <w:t>________</w:t>
      </w:r>
      <w:r w:rsidR="00EF74F2">
        <w:rPr>
          <w:sz w:val="20"/>
        </w:rPr>
        <w:t>________________________</w:t>
      </w:r>
      <w:r>
        <w:rPr>
          <w:sz w:val="20"/>
        </w:rPr>
        <w:t xml:space="preserve">_____________________________________ </w:t>
      </w:r>
    </w:p>
    <w:p w14:paraId="6B61D192" w14:textId="77777777" w:rsidR="008835C0" w:rsidRDefault="008835C0" w:rsidP="008835C0">
      <w:pPr>
        <w:rPr>
          <w:sz w:val="20"/>
        </w:rPr>
      </w:pPr>
    </w:p>
    <w:p w14:paraId="22B1B8E4" w14:textId="77777777" w:rsidR="008835C0" w:rsidRDefault="008835C0" w:rsidP="008835C0">
      <w:pPr>
        <w:rPr>
          <w:sz w:val="20"/>
        </w:rPr>
      </w:pPr>
      <w:r>
        <w:rPr>
          <w:sz w:val="20"/>
        </w:rPr>
        <w:t>Emergency Contact ________________________</w:t>
      </w:r>
      <w:r w:rsidR="00EF74F2">
        <w:rPr>
          <w:sz w:val="20"/>
        </w:rPr>
        <w:t>____</w:t>
      </w:r>
      <w:r>
        <w:rPr>
          <w:sz w:val="20"/>
        </w:rPr>
        <w:t xml:space="preserve"> Emergency Contact Phone ___________</w:t>
      </w:r>
      <w:r w:rsidR="00EF74F2">
        <w:rPr>
          <w:sz w:val="20"/>
        </w:rPr>
        <w:t>_________</w:t>
      </w:r>
    </w:p>
    <w:p w14:paraId="170EB735" w14:textId="77777777" w:rsidR="00A17506" w:rsidRDefault="00A17506" w:rsidP="008835C0">
      <w:pPr>
        <w:rPr>
          <w:sz w:val="20"/>
        </w:rPr>
      </w:pPr>
    </w:p>
    <w:p w14:paraId="2A971E75" w14:textId="77777777" w:rsidR="00A17506" w:rsidRPr="00C03D18" w:rsidRDefault="00595C17" w:rsidP="008835C0">
      <w:pPr>
        <w:rPr>
          <w:b/>
          <w:sz w:val="20"/>
          <w:u w:val="single"/>
        </w:rPr>
      </w:pPr>
      <w:r w:rsidRPr="00C03D18">
        <w:rPr>
          <w:b/>
          <w:sz w:val="20"/>
          <w:u w:val="single"/>
        </w:rPr>
        <w:t>If under 18 years of age, please have parent or guardian sign below.</w:t>
      </w:r>
    </w:p>
    <w:p w14:paraId="02783CCF" w14:textId="77777777" w:rsidR="00E74952" w:rsidRPr="00C03D18" w:rsidRDefault="00E74952" w:rsidP="008835C0">
      <w:pPr>
        <w:rPr>
          <w:b/>
          <w:sz w:val="20"/>
        </w:rPr>
      </w:pPr>
    </w:p>
    <w:p w14:paraId="59C17D8E" w14:textId="77777777" w:rsidR="001A561F" w:rsidRPr="00C03D18" w:rsidRDefault="001A561F" w:rsidP="008835C0">
      <w:pPr>
        <w:rPr>
          <w:b/>
          <w:sz w:val="20"/>
        </w:rPr>
      </w:pPr>
    </w:p>
    <w:p w14:paraId="6EFA9ECE" w14:textId="77777777" w:rsidR="00595C17" w:rsidRPr="00C03D18" w:rsidRDefault="00595C17" w:rsidP="008835C0">
      <w:pPr>
        <w:rPr>
          <w:b/>
          <w:sz w:val="20"/>
        </w:rPr>
      </w:pPr>
      <w:r w:rsidRPr="00C03D18">
        <w:rPr>
          <w:b/>
          <w:sz w:val="20"/>
        </w:rPr>
        <w:t>________________________________________________________</w:t>
      </w:r>
      <w:proofErr w:type="gramStart"/>
      <w:r w:rsidRPr="00C03D18">
        <w:rPr>
          <w:b/>
          <w:sz w:val="20"/>
        </w:rPr>
        <w:t>_  Date</w:t>
      </w:r>
      <w:proofErr w:type="gramEnd"/>
      <w:r w:rsidRPr="00C03D18">
        <w:rPr>
          <w:b/>
          <w:sz w:val="20"/>
        </w:rPr>
        <w:t xml:space="preserve"> _____________________________</w:t>
      </w:r>
    </w:p>
    <w:p w14:paraId="1FAB3D19" w14:textId="77777777" w:rsidR="00595C17" w:rsidRPr="00C03D18" w:rsidRDefault="00595C17" w:rsidP="008835C0">
      <w:pPr>
        <w:rPr>
          <w:b/>
          <w:sz w:val="20"/>
        </w:rPr>
      </w:pPr>
      <w:r w:rsidRPr="00C03D18">
        <w:rPr>
          <w:b/>
          <w:sz w:val="20"/>
        </w:rPr>
        <w:t xml:space="preserve">Parent or Guardian </w:t>
      </w:r>
      <w:r w:rsidRPr="00AA2F6C">
        <w:rPr>
          <w:sz w:val="20"/>
        </w:rPr>
        <w:t>Signature</w:t>
      </w:r>
    </w:p>
    <w:p w14:paraId="0753B018" w14:textId="77777777" w:rsidR="00595C17" w:rsidRDefault="00595C17" w:rsidP="008835C0">
      <w:pPr>
        <w:rPr>
          <w:sz w:val="20"/>
        </w:rPr>
      </w:pPr>
    </w:p>
    <w:p w14:paraId="30972B30" w14:textId="77777777" w:rsidR="00E74952" w:rsidRDefault="00E74952" w:rsidP="008835C0">
      <w:pPr>
        <w:rPr>
          <w:sz w:val="20"/>
        </w:rPr>
      </w:pPr>
      <w:r>
        <w:rPr>
          <w:sz w:val="20"/>
        </w:rPr>
        <w:t>Please list organizations for which you currently or previously volunteer:</w:t>
      </w:r>
      <w:r w:rsidR="00C15996">
        <w:rPr>
          <w:sz w:val="20"/>
        </w:rPr>
        <w:t xml:space="preserve">  ___________________________</w:t>
      </w:r>
    </w:p>
    <w:p w14:paraId="32609932" w14:textId="77777777" w:rsidR="00C15996" w:rsidRDefault="00C15996" w:rsidP="008835C0">
      <w:pPr>
        <w:rPr>
          <w:sz w:val="20"/>
        </w:rPr>
      </w:pPr>
    </w:p>
    <w:p w14:paraId="3EE1D4F4" w14:textId="77777777" w:rsidR="00C15996" w:rsidRDefault="00C15996">
      <w:r>
        <w:rPr>
          <w:sz w:val="20"/>
        </w:rPr>
        <w:t>________________________________________________________________________________________________</w:t>
      </w:r>
    </w:p>
    <w:p w14:paraId="78B35A8C" w14:textId="77777777" w:rsidR="00C15996" w:rsidRDefault="00C15996" w:rsidP="008835C0">
      <w:pPr>
        <w:rPr>
          <w:sz w:val="20"/>
        </w:rPr>
      </w:pPr>
    </w:p>
    <w:p w14:paraId="13A598C2" w14:textId="77777777" w:rsidR="00C15996" w:rsidRDefault="00C15996" w:rsidP="008835C0">
      <w:pPr>
        <w:rPr>
          <w:sz w:val="20"/>
        </w:rPr>
      </w:pPr>
      <w:r>
        <w:rPr>
          <w:sz w:val="20"/>
        </w:rPr>
        <w:t>How did you hear about Grimes</w:t>
      </w:r>
      <w:r w:rsidR="008E5075">
        <w:rPr>
          <w:sz w:val="20"/>
        </w:rPr>
        <w:t xml:space="preserve"> Volunteer Support Services? ____________________________________</w:t>
      </w:r>
    </w:p>
    <w:p w14:paraId="52E21388" w14:textId="77777777" w:rsidR="00C15996" w:rsidRDefault="00C15996" w:rsidP="008835C0">
      <w:pPr>
        <w:rPr>
          <w:sz w:val="20"/>
        </w:rPr>
      </w:pPr>
    </w:p>
    <w:p w14:paraId="46142611" w14:textId="77777777" w:rsidR="00D77ED0" w:rsidRDefault="008E5075" w:rsidP="008835C0">
      <w:pPr>
        <w:rPr>
          <w:sz w:val="20"/>
        </w:rPr>
      </w:pPr>
      <w:r>
        <w:rPr>
          <w:sz w:val="20"/>
        </w:rPr>
        <w:t xml:space="preserve">Areas in which you are interested in volunteering: </w:t>
      </w:r>
    </w:p>
    <w:p w14:paraId="0E0535F7" w14:textId="77777777" w:rsidR="00D77ED0" w:rsidRDefault="00D77ED0" w:rsidP="008835C0">
      <w:pPr>
        <w:rPr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2574"/>
        <w:gridCol w:w="666"/>
        <w:gridCol w:w="2574"/>
        <w:gridCol w:w="576"/>
        <w:gridCol w:w="2610"/>
      </w:tblGrid>
      <w:tr w:rsidR="00595C17" w:rsidRPr="00264BE9" w14:paraId="67A3151A" w14:textId="77777777" w:rsidTr="007456F9">
        <w:tc>
          <w:tcPr>
            <w:tcW w:w="918" w:type="dxa"/>
            <w:shd w:val="clear" w:color="auto" w:fill="auto"/>
          </w:tcPr>
          <w:p w14:paraId="78F40BC2" w14:textId="77777777" w:rsidR="00595C17" w:rsidRPr="00A11D98" w:rsidRDefault="00595C17" w:rsidP="008835C0">
            <w:pPr>
              <w:rPr>
                <w:sz w:val="20"/>
              </w:rPr>
            </w:pPr>
          </w:p>
        </w:tc>
        <w:tc>
          <w:tcPr>
            <w:tcW w:w="2574" w:type="dxa"/>
          </w:tcPr>
          <w:p w14:paraId="4574192C" w14:textId="77777777" w:rsidR="00595C17" w:rsidRPr="00264BE9" w:rsidRDefault="00595C17" w:rsidP="00E645C9">
            <w:pPr>
              <w:rPr>
                <w:sz w:val="20"/>
              </w:rPr>
            </w:pPr>
            <w:r w:rsidRPr="00264BE9">
              <w:rPr>
                <w:sz w:val="20"/>
              </w:rPr>
              <w:t>Yard work</w:t>
            </w:r>
            <w:r w:rsidR="0035150F">
              <w:rPr>
                <w:sz w:val="20"/>
              </w:rPr>
              <w:t xml:space="preserve"> / mowing</w:t>
            </w:r>
          </w:p>
        </w:tc>
        <w:tc>
          <w:tcPr>
            <w:tcW w:w="666" w:type="dxa"/>
            <w:shd w:val="clear" w:color="auto" w:fill="auto"/>
          </w:tcPr>
          <w:p w14:paraId="11F68507" w14:textId="77777777" w:rsidR="00595C17" w:rsidRPr="00A11D98" w:rsidRDefault="00595C17" w:rsidP="008835C0">
            <w:pPr>
              <w:rPr>
                <w:sz w:val="20"/>
                <w:highlight w:val="yellow"/>
              </w:rPr>
            </w:pPr>
          </w:p>
        </w:tc>
        <w:tc>
          <w:tcPr>
            <w:tcW w:w="2574" w:type="dxa"/>
          </w:tcPr>
          <w:p w14:paraId="395A216E" w14:textId="77777777" w:rsidR="00595C17" w:rsidRPr="00264BE9" w:rsidRDefault="00595C17" w:rsidP="00E645C9">
            <w:pPr>
              <w:rPr>
                <w:sz w:val="20"/>
              </w:rPr>
            </w:pPr>
            <w:r w:rsidRPr="00264BE9">
              <w:rPr>
                <w:sz w:val="20"/>
              </w:rPr>
              <w:t>Snow removal</w:t>
            </w:r>
          </w:p>
        </w:tc>
        <w:tc>
          <w:tcPr>
            <w:tcW w:w="576" w:type="dxa"/>
          </w:tcPr>
          <w:p w14:paraId="51C1422A" w14:textId="77777777" w:rsidR="00595C17" w:rsidRPr="00264BE9" w:rsidRDefault="00595C17" w:rsidP="00264BE9">
            <w:pPr>
              <w:rPr>
                <w:sz w:val="20"/>
              </w:rPr>
            </w:pPr>
          </w:p>
        </w:tc>
        <w:tc>
          <w:tcPr>
            <w:tcW w:w="2610" w:type="dxa"/>
          </w:tcPr>
          <w:p w14:paraId="7E1430DA" w14:textId="77777777" w:rsidR="00595C17" w:rsidRPr="00264BE9" w:rsidRDefault="00595C17" w:rsidP="00E645C9">
            <w:pPr>
              <w:rPr>
                <w:sz w:val="20"/>
              </w:rPr>
            </w:pPr>
            <w:r w:rsidRPr="00264BE9">
              <w:rPr>
                <w:sz w:val="20"/>
              </w:rPr>
              <w:t>Special Events</w:t>
            </w:r>
          </w:p>
        </w:tc>
      </w:tr>
      <w:tr w:rsidR="000973A6" w:rsidRPr="00264BE9" w14:paraId="2202C097" w14:textId="77777777" w:rsidTr="00264BE9">
        <w:tc>
          <w:tcPr>
            <w:tcW w:w="918" w:type="dxa"/>
          </w:tcPr>
          <w:p w14:paraId="766D74A9" w14:textId="77777777" w:rsidR="000973A6" w:rsidRPr="00264BE9" w:rsidRDefault="000973A6" w:rsidP="008835C0">
            <w:pPr>
              <w:rPr>
                <w:sz w:val="20"/>
              </w:rPr>
            </w:pPr>
          </w:p>
        </w:tc>
        <w:tc>
          <w:tcPr>
            <w:tcW w:w="2574" w:type="dxa"/>
          </w:tcPr>
          <w:p w14:paraId="60217F03" w14:textId="21903CE2" w:rsidR="000973A6" w:rsidRPr="00264BE9" w:rsidRDefault="000973A6" w:rsidP="008835C0">
            <w:pPr>
              <w:rPr>
                <w:sz w:val="20"/>
              </w:rPr>
            </w:pPr>
          </w:p>
        </w:tc>
        <w:tc>
          <w:tcPr>
            <w:tcW w:w="666" w:type="dxa"/>
          </w:tcPr>
          <w:p w14:paraId="00128D9B" w14:textId="77777777" w:rsidR="000973A6" w:rsidRPr="00264BE9" w:rsidRDefault="000973A6" w:rsidP="008835C0">
            <w:pPr>
              <w:rPr>
                <w:sz w:val="20"/>
              </w:rPr>
            </w:pPr>
          </w:p>
        </w:tc>
        <w:tc>
          <w:tcPr>
            <w:tcW w:w="2574" w:type="dxa"/>
          </w:tcPr>
          <w:p w14:paraId="62CF1BEB" w14:textId="75A07A81" w:rsidR="000973A6" w:rsidRPr="00357F6C" w:rsidRDefault="004454C7" w:rsidP="00264BE9">
            <w:pPr>
              <w:rPr>
                <w:sz w:val="20"/>
              </w:rPr>
            </w:pPr>
            <w:r w:rsidRPr="00357F6C">
              <w:rPr>
                <w:sz w:val="20"/>
              </w:rPr>
              <w:t>Kindle Assistance</w:t>
            </w:r>
          </w:p>
        </w:tc>
        <w:tc>
          <w:tcPr>
            <w:tcW w:w="576" w:type="dxa"/>
          </w:tcPr>
          <w:p w14:paraId="3E6EF172" w14:textId="77777777" w:rsidR="000973A6" w:rsidRPr="00264BE9" w:rsidRDefault="000973A6" w:rsidP="00264BE9">
            <w:pPr>
              <w:rPr>
                <w:sz w:val="20"/>
              </w:rPr>
            </w:pPr>
          </w:p>
        </w:tc>
        <w:tc>
          <w:tcPr>
            <w:tcW w:w="2610" w:type="dxa"/>
          </w:tcPr>
          <w:p w14:paraId="4131792E" w14:textId="77777777" w:rsidR="000973A6" w:rsidRPr="00264BE9" w:rsidRDefault="000973A6" w:rsidP="008835C0">
            <w:pPr>
              <w:rPr>
                <w:sz w:val="20"/>
              </w:rPr>
            </w:pPr>
          </w:p>
        </w:tc>
      </w:tr>
    </w:tbl>
    <w:p w14:paraId="5EA32364" w14:textId="77777777" w:rsidR="00D77ED0" w:rsidRDefault="00D77ED0" w:rsidP="008835C0">
      <w:pPr>
        <w:rPr>
          <w:sz w:val="20"/>
        </w:rPr>
      </w:pPr>
    </w:p>
    <w:p w14:paraId="3391988F" w14:textId="77777777" w:rsidR="00D77ED0" w:rsidRDefault="00D77ED0" w:rsidP="008835C0"/>
    <w:p w14:paraId="739668A2" w14:textId="77777777" w:rsidR="00851CCF" w:rsidRDefault="00851CCF" w:rsidP="008835C0">
      <w:pPr>
        <w:rPr>
          <w:sz w:val="20"/>
        </w:rPr>
      </w:pPr>
      <w:r w:rsidRPr="00851CCF">
        <w:rPr>
          <w:sz w:val="20"/>
        </w:rPr>
        <w:t xml:space="preserve">Please indicate the times you </w:t>
      </w:r>
      <w:r w:rsidRPr="00851CCF">
        <w:rPr>
          <w:b/>
          <w:sz w:val="20"/>
        </w:rPr>
        <w:t>are</w:t>
      </w:r>
      <w:r w:rsidRPr="00851CCF">
        <w:rPr>
          <w:sz w:val="20"/>
        </w:rPr>
        <w:t xml:space="preserve"> available:</w:t>
      </w:r>
    </w:p>
    <w:p w14:paraId="6C390204" w14:textId="77777777" w:rsidR="00D77ED0" w:rsidRDefault="00D77ED0" w:rsidP="008835C0">
      <w:pPr>
        <w:rPr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1"/>
        <w:gridCol w:w="1243"/>
        <w:gridCol w:w="1240"/>
        <w:gridCol w:w="1386"/>
        <w:gridCol w:w="1249"/>
        <w:gridCol w:w="1202"/>
        <w:gridCol w:w="1252"/>
        <w:gridCol w:w="1227"/>
      </w:tblGrid>
      <w:tr w:rsidR="00D77ED0" w:rsidRPr="00264BE9" w14:paraId="790C9682" w14:textId="77777777" w:rsidTr="00264BE9">
        <w:tc>
          <w:tcPr>
            <w:tcW w:w="1287" w:type="dxa"/>
          </w:tcPr>
          <w:p w14:paraId="620F3455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7C579BD5" w14:textId="77777777" w:rsidR="00D77ED0" w:rsidRPr="00264BE9" w:rsidRDefault="00D77ED0" w:rsidP="008835C0">
            <w:pPr>
              <w:rPr>
                <w:sz w:val="20"/>
              </w:rPr>
            </w:pPr>
            <w:r w:rsidRPr="00264BE9">
              <w:rPr>
                <w:sz w:val="20"/>
              </w:rPr>
              <w:t>Monday</w:t>
            </w:r>
          </w:p>
        </w:tc>
        <w:tc>
          <w:tcPr>
            <w:tcW w:w="1287" w:type="dxa"/>
          </w:tcPr>
          <w:p w14:paraId="48023D5A" w14:textId="77777777" w:rsidR="00D77ED0" w:rsidRPr="00264BE9" w:rsidRDefault="00D77ED0" w:rsidP="008835C0">
            <w:pPr>
              <w:rPr>
                <w:sz w:val="20"/>
              </w:rPr>
            </w:pPr>
            <w:r w:rsidRPr="00264BE9">
              <w:rPr>
                <w:sz w:val="20"/>
              </w:rPr>
              <w:t>Tuesday</w:t>
            </w:r>
          </w:p>
        </w:tc>
        <w:tc>
          <w:tcPr>
            <w:tcW w:w="1287" w:type="dxa"/>
          </w:tcPr>
          <w:p w14:paraId="18F89305" w14:textId="77777777" w:rsidR="00D77ED0" w:rsidRPr="00264BE9" w:rsidRDefault="00D77ED0" w:rsidP="008835C0">
            <w:pPr>
              <w:rPr>
                <w:sz w:val="20"/>
              </w:rPr>
            </w:pPr>
            <w:r w:rsidRPr="00264BE9">
              <w:rPr>
                <w:sz w:val="20"/>
              </w:rPr>
              <w:t>Wednesday</w:t>
            </w:r>
          </w:p>
        </w:tc>
        <w:tc>
          <w:tcPr>
            <w:tcW w:w="1287" w:type="dxa"/>
          </w:tcPr>
          <w:p w14:paraId="132CDAD2" w14:textId="77777777" w:rsidR="00D77ED0" w:rsidRPr="00264BE9" w:rsidRDefault="00D77ED0" w:rsidP="008835C0">
            <w:pPr>
              <w:rPr>
                <w:sz w:val="20"/>
              </w:rPr>
            </w:pPr>
            <w:r w:rsidRPr="00264BE9">
              <w:rPr>
                <w:sz w:val="20"/>
              </w:rPr>
              <w:t>Thursday</w:t>
            </w:r>
          </w:p>
        </w:tc>
        <w:tc>
          <w:tcPr>
            <w:tcW w:w="1287" w:type="dxa"/>
          </w:tcPr>
          <w:p w14:paraId="3AD36003" w14:textId="77777777" w:rsidR="00D77ED0" w:rsidRPr="00264BE9" w:rsidRDefault="00D77ED0" w:rsidP="008835C0">
            <w:pPr>
              <w:rPr>
                <w:sz w:val="20"/>
              </w:rPr>
            </w:pPr>
            <w:r w:rsidRPr="00264BE9">
              <w:rPr>
                <w:sz w:val="20"/>
              </w:rPr>
              <w:t>Friday</w:t>
            </w:r>
          </w:p>
        </w:tc>
        <w:tc>
          <w:tcPr>
            <w:tcW w:w="1287" w:type="dxa"/>
          </w:tcPr>
          <w:p w14:paraId="5A1735FE" w14:textId="77777777" w:rsidR="00D77ED0" w:rsidRPr="00264BE9" w:rsidRDefault="00D77ED0" w:rsidP="008835C0">
            <w:pPr>
              <w:rPr>
                <w:sz w:val="20"/>
              </w:rPr>
            </w:pPr>
            <w:r w:rsidRPr="00264BE9">
              <w:rPr>
                <w:sz w:val="20"/>
              </w:rPr>
              <w:t>Saturday</w:t>
            </w:r>
          </w:p>
        </w:tc>
        <w:tc>
          <w:tcPr>
            <w:tcW w:w="1287" w:type="dxa"/>
          </w:tcPr>
          <w:p w14:paraId="477F487C" w14:textId="77777777" w:rsidR="00D77ED0" w:rsidRPr="00264BE9" w:rsidRDefault="00D77ED0" w:rsidP="008835C0">
            <w:pPr>
              <w:rPr>
                <w:sz w:val="20"/>
              </w:rPr>
            </w:pPr>
            <w:r w:rsidRPr="00264BE9">
              <w:rPr>
                <w:sz w:val="20"/>
              </w:rPr>
              <w:t>Sunday</w:t>
            </w:r>
          </w:p>
        </w:tc>
      </w:tr>
      <w:tr w:rsidR="00D77ED0" w:rsidRPr="00264BE9" w14:paraId="06B53838" w14:textId="77777777" w:rsidTr="00264BE9">
        <w:tc>
          <w:tcPr>
            <w:tcW w:w="1287" w:type="dxa"/>
          </w:tcPr>
          <w:p w14:paraId="72F6F4C8" w14:textId="77777777" w:rsidR="00D77ED0" w:rsidRPr="00264BE9" w:rsidRDefault="00D77ED0" w:rsidP="008835C0">
            <w:pPr>
              <w:rPr>
                <w:sz w:val="20"/>
              </w:rPr>
            </w:pPr>
            <w:r w:rsidRPr="00264BE9">
              <w:rPr>
                <w:sz w:val="20"/>
              </w:rPr>
              <w:t>Morning</w:t>
            </w:r>
          </w:p>
        </w:tc>
        <w:tc>
          <w:tcPr>
            <w:tcW w:w="1287" w:type="dxa"/>
          </w:tcPr>
          <w:p w14:paraId="07198ABB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79EBD4F6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6755E7F0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65AFC4B7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231A9B37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4EC154B0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69DAB741" w14:textId="77777777" w:rsidR="00D77ED0" w:rsidRPr="00264BE9" w:rsidRDefault="00D77ED0" w:rsidP="008835C0">
            <w:pPr>
              <w:rPr>
                <w:sz w:val="20"/>
              </w:rPr>
            </w:pPr>
          </w:p>
        </w:tc>
      </w:tr>
      <w:tr w:rsidR="00D77ED0" w:rsidRPr="00264BE9" w14:paraId="4D214248" w14:textId="77777777" w:rsidTr="00264BE9">
        <w:tc>
          <w:tcPr>
            <w:tcW w:w="1287" w:type="dxa"/>
          </w:tcPr>
          <w:p w14:paraId="713A7CA1" w14:textId="77777777" w:rsidR="00D77ED0" w:rsidRPr="00264BE9" w:rsidRDefault="00D77ED0" w:rsidP="008835C0">
            <w:pPr>
              <w:rPr>
                <w:sz w:val="20"/>
              </w:rPr>
            </w:pPr>
            <w:r w:rsidRPr="00264BE9">
              <w:rPr>
                <w:sz w:val="20"/>
              </w:rPr>
              <w:t>Afternoon</w:t>
            </w:r>
          </w:p>
        </w:tc>
        <w:tc>
          <w:tcPr>
            <w:tcW w:w="1287" w:type="dxa"/>
          </w:tcPr>
          <w:p w14:paraId="6BCC26D8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11FB1E23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69BFED51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03003D02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3B311D84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664615BD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29BCDAC3" w14:textId="77777777" w:rsidR="00D77ED0" w:rsidRPr="00264BE9" w:rsidRDefault="00D77ED0" w:rsidP="008835C0">
            <w:pPr>
              <w:rPr>
                <w:sz w:val="20"/>
              </w:rPr>
            </w:pPr>
          </w:p>
        </w:tc>
      </w:tr>
      <w:tr w:rsidR="00D77ED0" w:rsidRPr="00264BE9" w14:paraId="541716B8" w14:textId="77777777" w:rsidTr="00264BE9">
        <w:tc>
          <w:tcPr>
            <w:tcW w:w="1287" w:type="dxa"/>
          </w:tcPr>
          <w:p w14:paraId="0FF89D06" w14:textId="77777777" w:rsidR="00D77ED0" w:rsidRPr="00264BE9" w:rsidRDefault="00D77ED0" w:rsidP="008835C0">
            <w:pPr>
              <w:rPr>
                <w:sz w:val="20"/>
              </w:rPr>
            </w:pPr>
            <w:r w:rsidRPr="00264BE9">
              <w:rPr>
                <w:sz w:val="20"/>
              </w:rPr>
              <w:t>Evening</w:t>
            </w:r>
          </w:p>
        </w:tc>
        <w:tc>
          <w:tcPr>
            <w:tcW w:w="1287" w:type="dxa"/>
          </w:tcPr>
          <w:p w14:paraId="4FACB2FD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2F5B7C83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63C476F1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0313F517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2FAE184C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44E6E424" w14:textId="77777777" w:rsidR="00D77ED0" w:rsidRPr="00264BE9" w:rsidRDefault="00D77ED0" w:rsidP="008835C0">
            <w:pPr>
              <w:rPr>
                <w:sz w:val="20"/>
              </w:rPr>
            </w:pPr>
          </w:p>
        </w:tc>
        <w:tc>
          <w:tcPr>
            <w:tcW w:w="1287" w:type="dxa"/>
          </w:tcPr>
          <w:p w14:paraId="68CB2353" w14:textId="77777777" w:rsidR="00D77ED0" w:rsidRPr="00264BE9" w:rsidRDefault="00D77ED0" w:rsidP="008835C0">
            <w:pPr>
              <w:rPr>
                <w:sz w:val="20"/>
              </w:rPr>
            </w:pPr>
          </w:p>
        </w:tc>
      </w:tr>
    </w:tbl>
    <w:p w14:paraId="69338B5C" w14:textId="77777777" w:rsidR="0027343C" w:rsidRDefault="0027343C" w:rsidP="008835C0"/>
    <w:p w14:paraId="79764938" w14:textId="77777777" w:rsidR="0027343C" w:rsidRPr="00595874" w:rsidRDefault="00FA7E45" w:rsidP="008835C0">
      <w:pPr>
        <w:rPr>
          <w:b/>
          <w:sz w:val="20"/>
        </w:rPr>
      </w:pPr>
      <w:r>
        <w:rPr>
          <w:b/>
          <w:sz w:val="20"/>
        </w:rPr>
        <w:t xml:space="preserve">Please list </w:t>
      </w:r>
      <w:r w:rsidR="001D2DED">
        <w:rPr>
          <w:b/>
          <w:sz w:val="20"/>
        </w:rPr>
        <w:t>two</w:t>
      </w:r>
      <w:r>
        <w:rPr>
          <w:b/>
          <w:sz w:val="20"/>
        </w:rPr>
        <w:t xml:space="preserve"> (2</w:t>
      </w:r>
      <w:r w:rsidR="0027343C" w:rsidRPr="00595874">
        <w:rPr>
          <w:b/>
          <w:sz w:val="20"/>
        </w:rPr>
        <w:t>) references, one of which should be volunteer/work related</w:t>
      </w:r>
      <w:r>
        <w:rPr>
          <w:b/>
          <w:sz w:val="20"/>
        </w:rPr>
        <w:t>, if possible</w:t>
      </w:r>
      <w:r w:rsidR="0027343C" w:rsidRPr="00595874">
        <w:rPr>
          <w:b/>
          <w:sz w:val="20"/>
        </w:rPr>
        <w:t>:</w:t>
      </w:r>
    </w:p>
    <w:p w14:paraId="49E3F2C3" w14:textId="77777777" w:rsidR="0027343C" w:rsidRDefault="0027343C" w:rsidP="008835C0"/>
    <w:p w14:paraId="48E501C6" w14:textId="77777777" w:rsidR="0027343C" w:rsidRPr="0027343C" w:rsidRDefault="00595874" w:rsidP="00D77ED0">
      <w:pPr>
        <w:numPr>
          <w:ilvl w:val="0"/>
          <w:numId w:val="5"/>
        </w:numPr>
        <w:rPr>
          <w:sz w:val="20"/>
        </w:rPr>
      </w:pPr>
      <w:r w:rsidRPr="0027343C">
        <w:rPr>
          <w:sz w:val="20"/>
        </w:rPr>
        <w:t>Name _</w:t>
      </w:r>
      <w:r w:rsidR="0027343C" w:rsidRPr="0027343C">
        <w:rPr>
          <w:sz w:val="20"/>
        </w:rPr>
        <w:t>_______________________________________</w:t>
      </w:r>
      <w:r w:rsidRPr="0027343C">
        <w:rPr>
          <w:sz w:val="20"/>
        </w:rPr>
        <w:t>_ Phone</w:t>
      </w:r>
      <w:r w:rsidR="0027343C" w:rsidRPr="0027343C">
        <w:rPr>
          <w:sz w:val="20"/>
        </w:rPr>
        <w:t>: _______________________</w:t>
      </w:r>
    </w:p>
    <w:p w14:paraId="1481E817" w14:textId="77777777" w:rsidR="0027343C" w:rsidRPr="0027343C" w:rsidRDefault="0027343C" w:rsidP="008835C0">
      <w:pPr>
        <w:rPr>
          <w:sz w:val="20"/>
        </w:rPr>
      </w:pPr>
    </w:p>
    <w:p w14:paraId="56B1880E" w14:textId="77777777" w:rsidR="0027343C" w:rsidRDefault="0027343C" w:rsidP="008835C0">
      <w:pPr>
        <w:rPr>
          <w:sz w:val="20"/>
        </w:rPr>
      </w:pPr>
      <w:r w:rsidRPr="0027343C">
        <w:rPr>
          <w:sz w:val="20"/>
        </w:rPr>
        <w:t>Address: _________________________________________</w:t>
      </w:r>
      <w:r>
        <w:rPr>
          <w:sz w:val="20"/>
        </w:rPr>
        <w:t>________</w:t>
      </w:r>
      <w:r w:rsidRPr="0027343C">
        <w:rPr>
          <w:sz w:val="20"/>
        </w:rPr>
        <w:t>____ Relationship: __________________</w:t>
      </w:r>
    </w:p>
    <w:p w14:paraId="73BD68C9" w14:textId="77777777" w:rsidR="00595874" w:rsidRDefault="00595874" w:rsidP="0027343C">
      <w:pPr>
        <w:rPr>
          <w:sz w:val="20"/>
        </w:rPr>
      </w:pPr>
    </w:p>
    <w:p w14:paraId="4469CFD8" w14:textId="77777777" w:rsidR="0027343C" w:rsidRPr="0027343C" w:rsidRDefault="00595874" w:rsidP="00D77ED0">
      <w:pPr>
        <w:numPr>
          <w:ilvl w:val="0"/>
          <w:numId w:val="5"/>
        </w:numPr>
        <w:rPr>
          <w:sz w:val="20"/>
        </w:rPr>
      </w:pPr>
      <w:r w:rsidRPr="0027343C">
        <w:rPr>
          <w:sz w:val="20"/>
        </w:rPr>
        <w:t>Name _</w:t>
      </w:r>
      <w:r w:rsidR="0027343C" w:rsidRPr="0027343C">
        <w:rPr>
          <w:sz w:val="20"/>
        </w:rPr>
        <w:t>_______________________________________</w:t>
      </w:r>
      <w:r w:rsidRPr="0027343C">
        <w:rPr>
          <w:sz w:val="20"/>
        </w:rPr>
        <w:t>_ Phone</w:t>
      </w:r>
      <w:r w:rsidR="0027343C" w:rsidRPr="0027343C">
        <w:rPr>
          <w:sz w:val="20"/>
        </w:rPr>
        <w:t>: _______________________</w:t>
      </w:r>
    </w:p>
    <w:p w14:paraId="2A576FCE" w14:textId="77777777" w:rsidR="0027343C" w:rsidRPr="0027343C" w:rsidRDefault="0027343C" w:rsidP="0027343C">
      <w:pPr>
        <w:rPr>
          <w:sz w:val="20"/>
        </w:rPr>
      </w:pPr>
    </w:p>
    <w:p w14:paraId="7768FF9C" w14:textId="77777777" w:rsidR="0027343C" w:rsidRDefault="0027343C" w:rsidP="0027343C">
      <w:pPr>
        <w:rPr>
          <w:sz w:val="20"/>
        </w:rPr>
      </w:pPr>
      <w:r w:rsidRPr="0027343C">
        <w:rPr>
          <w:sz w:val="20"/>
        </w:rPr>
        <w:t>Address: _________________________________________</w:t>
      </w:r>
      <w:r>
        <w:rPr>
          <w:sz w:val="20"/>
        </w:rPr>
        <w:t>________</w:t>
      </w:r>
      <w:r w:rsidRPr="0027343C">
        <w:rPr>
          <w:sz w:val="20"/>
        </w:rPr>
        <w:t>____ Relationship: __________________</w:t>
      </w:r>
    </w:p>
    <w:p w14:paraId="1222F258" w14:textId="77777777" w:rsidR="0027343C" w:rsidRDefault="0027343C" w:rsidP="0027343C">
      <w:pPr>
        <w:rPr>
          <w:sz w:val="20"/>
        </w:rPr>
      </w:pPr>
    </w:p>
    <w:p w14:paraId="2808696C" w14:textId="77777777" w:rsidR="001E49E9" w:rsidRDefault="001E49E9" w:rsidP="001E49E9">
      <w:pPr>
        <w:autoSpaceDE w:val="0"/>
        <w:autoSpaceDN w:val="0"/>
        <w:adjustRightInd w:val="0"/>
        <w:rPr>
          <w:rFonts w:cs="TTFF4D7778t00"/>
          <w:szCs w:val="17"/>
        </w:rPr>
      </w:pPr>
    </w:p>
    <w:p w14:paraId="65C10C6E" w14:textId="77777777" w:rsidR="001E49E9" w:rsidRPr="00542675" w:rsidRDefault="001E49E9" w:rsidP="001E49E9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  <w:r w:rsidRPr="00542675">
        <w:rPr>
          <w:rFonts w:cs="TTFFAB7C90t00"/>
          <w:szCs w:val="17"/>
        </w:rPr>
        <w:lastRenderedPageBreak/>
        <w:t xml:space="preserve">1. </w:t>
      </w:r>
      <w:r>
        <w:rPr>
          <w:rFonts w:cs="TTFFAB7C90t00"/>
          <w:szCs w:val="17"/>
        </w:rPr>
        <w:t xml:space="preserve"> </w:t>
      </w:r>
      <w:r w:rsidRPr="00542675">
        <w:rPr>
          <w:rFonts w:cs="TTFFAB7C90t00"/>
          <w:szCs w:val="17"/>
        </w:rPr>
        <w:t>I certify that the answers and information provided in the Volunteer Application are accurate and complete to the best of my knowledge.  I acknowledge that if any of the information provided is not accurate or complete, I may be denied the opportunity to provide volunteer service.</w:t>
      </w:r>
    </w:p>
    <w:p w14:paraId="3A06BAA4" w14:textId="77777777" w:rsidR="001E49E9" w:rsidRPr="00542675" w:rsidRDefault="001E49E9" w:rsidP="001E49E9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</w:p>
    <w:p w14:paraId="2F3307E3" w14:textId="77777777" w:rsidR="001E49E9" w:rsidRPr="00542675" w:rsidRDefault="001E49E9" w:rsidP="001E49E9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  <w:r w:rsidRPr="00542675">
        <w:rPr>
          <w:rFonts w:cs="TTFFAB7C90t00"/>
          <w:szCs w:val="17"/>
        </w:rPr>
        <w:t xml:space="preserve">2. </w:t>
      </w:r>
      <w:r>
        <w:rPr>
          <w:rFonts w:cs="TTFFAB7C90t00"/>
          <w:szCs w:val="17"/>
        </w:rPr>
        <w:t xml:space="preserve"> </w:t>
      </w:r>
      <w:r w:rsidRPr="00542675">
        <w:rPr>
          <w:rFonts w:cs="TTFFAB7C90t00"/>
          <w:szCs w:val="17"/>
        </w:rPr>
        <w:t xml:space="preserve">I authorize the </w:t>
      </w:r>
      <w:r>
        <w:rPr>
          <w:rFonts w:cs="TTFFAB7C90t00"/>
          <w:szCs w:val="17"/>
        </w:rPr>
        <w:t>GVSS</w:t>
      </w:r>
      <w:r w:rsidRPr="00542675">
        <w:rPr>
          <w:rFonts w:cs="TTFFAB7C90t00"/>
          <w:szCs w:val="17"/>
        </w:rPr>
        <w:t xml:space="preserve"> to investigate all statements contained in this application for volunteer service, as well as my character and qualifications. I release the </w:t>
      </w:r>
      <w:r>
        <w:rPr>
          <w:rFonts w:cs="TTFFAB7C90t00"/>
          <w:szCs w:val="17"/>
        </w:rPr>
        <w:t>GVSS</w:t>
      </w:r>
      <w:r w:rsidRPr="00542675">
        <w:rPr>
          <w:rFonts w:cs="TTFFAB7C90t00"/>
          <w:szCs w:val="17"/>
        </w:rPr>
        <w:t xml:space="preserve"> from all liability for acts performed in good faith in connection with said investigation and evaluation of my application.</w:t>
      </w:r>
    </w:p>
    <w:p w14:paraId="53C24EEE" w14:textId="77777777" w:rsidR="001E49E9" w:rsidRPr="00542675" w:rsidRDefault="001E49E9" w:rsidP="001E49E9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</w:p>
    <w:p w14:paraId="605AD487" w14:textId="77777777" w:rsidR="001E49E9" w:rsidRPr="00542675" w:rsidRDefault="001E49E9" w:rsidP="001E49E9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  <w:r w:rsidRPr="00542675">
        <w:rPr>
          <w:rFonts w:cs="TTFFAB7C90t00"/>
          <w:szCs w:val="17"/>
        </w:rPr>
        <w:t>3.</w:t>
      </w:r>
      <w:r>
        <w:rPr>
          <w:rFonts w:cs="TTFFAB7C90t00"/>
          <w:szCs w:val="17"/>
        </w:rPr>
        <w:t xml:space="preserve"> </w:t>
      </w:r>
      <w:r w:rsidRPr="00542675">
        <w:rPr>
          <w:rFonts w:cs="TTFFAB7C90t00"/>
          <w:szCs w:val="17"/>
        </w:rPr>
        <w:t xml:space="preserve"> I understand and agree that I am not employed by the Grimes Volunteer Support Services, and that the relationship between the </w:t>
      </w:r>
      <w:r>
        <w:rPr>
          <w:rFonts w:cs="TTFFAB7C90t00"/>
          <w:szCs w:val="17"/>
        </w:rPr>
        <w:t>GVSS</w:t>
      </w:r>
      <w:r w:rsidRPr="00542675">
        <w:rPr>
          <w:rFonts w:cs="TTFFAB7C90t00"/>
          <w:szCs w:val="17"/>
        </w:rPr>
        <w:t xml:space="preserve"> and me may be terminated at any time by either party.</w:t>
      </w:r>
    </w:p>
    <w:p w14:paraId="1798379B" w14:textId="77777777" w:rsidR="001E49E9" w:rsidRPr="00542675" w:rsidRDefault="001E49E9" w:rsidP="001E49E9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</w:p>
    <w:p w14:paraId="4599F2C0" w14:textId="77777777" w:rsidR="001E49E9" w:rsidRPr="00553ABF" w:rsidRDefault="001E49E9" w:rsidP="001E49E9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  <w:r w:rsidRPr="006F37A3">
        <w:rPr>
          <w:rFonts w:cs="TTFFAB7C90t00"/>
          <w:szCs w:val="17"/>
        </w:rPr>
        <w:t xml:space="preserve">4.  I understand and agree that as a volunteer I must conform to </w:t>
      </w:r>
      <w:proofErr w:type="gramStart"/>
      <w:r w:rsidRPr="006F37A3">
        <w:rPr>
          <w:rFonts w:cs="TTFFAB7C90t00"/>
          <w:szCs w:val="17"/>
        </w:rPr>
        <w:t>all of</w:t>
      </w:r>
      <w:proofErr w:type="gramEnd"/>
      <w:r w:rsidRPr="006F37A3">
        <w:rPr>
          <w:rFonts w:cs="TTFFAB7C90t00"/>
          <w:szCs w:val="17"/>
        </w:rPr>
        <w:t xml:space="preserve"> the GVSS </w:t>
      </w:r>
      <w:r w:rsidR="00553ABF" w:rsidRPr="006F37A3">
        <w:rPr>
          <w:rFonts w:cs="TTFFAB7C90t00"/>
          <w:szCs w:val="17"/>
        </w:rPr>
        <w:t>Policies and Procedures</w:t>
      </w:r>
      <w:r w:rsidRPr="006F37A3">
        <w:rPr>
          <w:rFonts w:cs="TTFFAB7C90t00"/>
          <w:szCs w:val="17"/>
        </w:rPr>
        <w:t>.</w:t>
      </w:r>
    </w:p>
    <w:p w14:paraId="3E02877E" w14:textId="77777777" w:rsidR="001E49E9" w:rsidRPr="00542675" w:rsidRDefault="001E49E9" w:rsidP="001E49E9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</w:p>
    <w:p w14:paraId="0214BB27" w14:textId="77777777" w:rsidR="001E49E9" w:rsidRDefault="001E49E9" w:rsidP="00BD66A5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  <w:r w:rsidRPr="00542675">
        <w:rPr>
          <w:rFonts w:cs="TTFFAB7C90t00"/>
          <w:szCs w:val="17"/>
        </w:rPr>
        <w:t>5.</w:t>
      </w:r>
      <w:r>
        <w:rPr>
          <w:rFonts w:cs="TTFFAB7C90t00"/>
          <w:szCs w:val="17"/>
        </w:rPr>
        <w:t xml:space="preserve"> </w:t>
      </w:r>
      <w:r w:rsidRPr="00542675">
        <w:rPr>
          <w:rFonts w:cs="TTFFAB7C90t00"/>
          <w:szCs w:val="17"/>
        </w:rPr>
        <w:t xml:space="preserve"> I understand that information I have provided on my volunteer application is confidential. </w:t>
      </w:r>
      <w:r>
        <w:rPr>
          <w:rFonts w:cs="TTFFAB7C90t00"/>
          <w:szCs w:val="17"/>
        </w:rPr>
        <w:t xml:space="preserve"> </w:t>
      </w:r>
      <w:r w:rsidRPr="00542675">
        <w:rPr>
          <w:rFonts w:cs="TTFFAB7C90t00"/>
          <w:szCs w:val="17"/>
        </w:rPr>
        <w:t xml:space="preserve">I further understand and agree that information I obtain or learn while assisting a client </w:t>
      </w:r>
      <w:r w:rsidR="00BD66A5">
        <w:rPr>
          <w:rFonts w:cs="TTFFAB7C90t00"/>
          <w:szCs w:val="17"/>
        </w:rPr>
        <w:t>shall also remain confidential.</w:t>
      </w:r>
    </w:p>
    <w:p w14:paraId="705C7A7E" w14:textId="77777777" w:rsidR="001E49E9" w:rsidRDefault="001E49E9" w:rsidP="001E49E9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</w:p>
    <w:p w14:paraId="26D41DE0" w14:textId="77777777" w:rsidR="001E49E9" w:rsidRPr="00542675" w:rsidRDefault="00BD66A5" w:rsidP="001E49E9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  <w:r>
        <w:rPr>
          <w:rFonts w:cs="TTFFAB7C90t00"/>
          <w:szCs w:val="17"/>
        </w:rPr>
        <w:t>6</w:t>
      </w:r>
      <w:r w:rsidR="001E49E9">
        <w:rPr>
          <w:rFonts w:cs="TTFFAB7C90t00"/>
          <w:szCs w:val="17"/>
        </w:rPr>
        <w:t>.  I understand that as a volunteer, I am not allowed to receive any payment, tips, or reimbursement for any service provided to a client.</w:t>
      </w:r>
    </w:p>
    <w:p w14:paraId="328AECB9" w14:textId="77777777" w:rsidR="001E49E9" w:rsidRPr="00542675" w:rsidRDefault="001E49E9" w:rsidP="001E49E9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</w:p>
    <w:p w14:paraId="16A84096" w14:textId="77777777" w:rsidR="001E49E9" w:rsidRPr="00542675" w:rsidRDefault="00BD66A5" w:rsidP="001E49E9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  <w:r>
        <w:rPr>
          <w:rFonts w:cs="TTFFAB7C90t00"/>
          <w:szCs w:val="17"/>
        </w:rPr>
        <w:t>7</w:t>
      </w:r>
      <w:r w:rsidR="001E49E9" w:rsidRPr="00542675">
        <w:rPr>
          <w:rFonts w:cs="TTFFAB7C90t00"/>
          <w:szCs w:val="17"/>
        </w:rPr>
        <w:t xml:space="preserve">. </w:t>
      </w:r>
      <w:r w:rsidR="001E49E9">
        <w:rPr>
          <w:rFonts w:cs="TTFFAB7C90t00"/>
          <w:szCs w:val="17"/>
        </w:rPr>
        <w:t xml:space="preserve"> </w:t>
      </w:r>
      <w:r w:rsidR="001E49E9" w:rsidRPr="00542675">
        <w:rPr>
          <w:rFonts w:cs="TTFFAB7C90t00"/>
          <w:szCs w:val="17"/>
        </w:rPr>
        <w:t>I hereby certify that I DO NOT have a record of founded child and/or dependent adult abuse.</w:t>
      </w:r>
    </w:p>
    <w:p w14:paraId="4FC289FE" w14:textId="77777777" w:rsidR="001E49E9" w:rsidRPr="00542675" w:rsidRDefault="001E49E9" w:rsidP="001E49E9">
      <w:pPr>
        <w:autoSpaceDE w:val="0"/>
        <w:autoSpaceDN w:val="0"/>
        <w:adjustRightInd w:val="0"/>
        <w:ind w:left="270" w:hanging="270"/>
        <w:rPr>
          <w:rFonts w:cs="TTFFAB7C90t00"/>
          <w:szCs w:val="17"/>
        </w:rPr>
      </w:pPr>
    </w:p>
    <w:p w14:paraId="7534A465" w14:textId="77777777" w:rsidR="005102B1" w:rsidRPr="00F8150E" w:rsidRDefault="00BD66A5" w:rsidP="00BD66A5">
      <w:pPr>
        <w:autoSpaceDE w:val="0"/>
        <w:autoSpaceDN w:val="0"/>
        <w:adjustRightInd w:val="0"/>
        <w:ind w:left="180" w:hanging="187"/>
        <w:rPr>
          <w:rFonts w:cs="TTFFAB7C90t00"/>
          <w:sz w:val="20"/>
          <w:szCs w:val="20"/>
        </w:rPr>
      </w:pPr>
      <w:r>
        <w:rPr>
          <w:rFonts w:cs="TTFFAB7C90t00"/>
          <w:szCs w:val="17"/>
        </w:rPr>
        <w:t>8</w:t>
      </w:r>
      <w:r w:rsidR="001E49E9" w:rsidRPr="00542675">
        <w:rPr>
          <w:rFonts w:cs="TTFFAB7C90t00"/>
          <w:szCs w:val="17"/>
        </w:rPr>
        <w:t>.</w:t>
      </w:r>
      <w:r w:rsidR="001E49E9">
        <w:rPr>
          <w:rFonts w:cs="TTFFAB7C90t00"/>
          <w:szCs w:val="17"/>
        </w:rPr>
        <w:t xml:space="preserve"> </w:t>
      </w:r>
      <w:r w:rsidR="001E49E9" w:rsidRPr="00542675">
        <w:rPr>
          <w:rFonts w:cs="TTFFAB7C90t00"/>
          <w:szCs w:val="17"/>
        </w:rPr>
        <w:t xml:space="preserve"> I hereby certify that I have never been convicted of a serious misdemeanor or a felony.</w:t>
      </w:r>
    </w:p>
    <w:p w14:paraId="7F93AFB2" w14:textId="77777777" w:rsidR="005102B1" w:rsidRPr="00F8150E" w:rsidRDefault="005102B1" w:rsidP="008835C0">
      <w:pPr>
        <w:autoSpaceDE w:val="0"/>
        <w:autoSpaceDN w:val="0"/>
        <w:adjustRightInd w:val="0"/>
        <w:rPr>
          <w:rFonts w:cs="TTFFAB7C90t00"/>
          <w:sz w:val="20"/>
          <w:szCs w:val="20"/>
        </w:rPr>
      </w:pPr>
    </w:p>
    <w:p w14:paraId="5FC84D5A" w14:textId="77777777" w:rsidR="00BE2916" w:rsidRPr="006B39A7" w:rsidRDefault="00BE2916" w:rsidP="00BE2916">
      <w:pPr>
        <w:autoSpaceDE w:val="0"/>
        <w:autoSpaceDN w:val="0"/>
        <w:adjustRightInd w:val="0"/>
        <w:ind w:left="180" w:hanging="187"/>
        <w:rPr>
          <w:rFonts w:cs="TTFFAB7C90t00"/>
          <w:b/>
          <w:sz w:val="20"/>
          <w:szCs w:val="20"/>
        </w:rPr>
      </w:pPr>
      <w:r w:rsidRPr="00791FCD">
        <w:rPr>
          <w:rFonts w:cs="TTFFAB7C90t00"/>
          <w:b/>
          <w:szCs w:val="17"/>
        </w:rPr>
        <w:t>9.  I understand that one of my responsibilities is to report my hours and miles within three days of providing service to the GVSS office by phone or email.</w:t>
      </w:r>
    </w:p>
    <w:p w14:paraId="224C621E" w14:textId="77777777" w:rsidR="005102B1" w:rsidRPr="00F8150E" w:rsidRDefault="005102B1" w:rsidP="008835C0">
      <w:pPr>
        <w:autoSpaceDE w:val="0"/>
        <w:autoSpaceDN w:val="0"/>
        <w:adjustRightInd w:val="0"/>
        <w:rPr>
          <w:rFonts w:cs="TTFFAB7C90t00"/>
          <w:sz w:val="20"/>
          <w:szCs w:val="20"/>
        </w:rPr>
      </w:pPr>
    </w:p>
    <w:p w14:paraId="675CEC5E" w14:textId="77777777" w:rsidR="005102B1" w:rsidRPr="00F8150E" w:rsidRDefault="005102B1" w:rsidP="008835C0">
      <w:pPr>
        <w:autoSpaceDE w:val="0"/>
        <w:autoSpaceDN w:val="0"/>
        <w:adjustRightInd w:val="0"/>
        <w:rPr>
          <w:rFonts w:cs="TTFFAB7C90t00"/>
          <w:sz w:val="20"/>
          <w:szCs w:val="20"/>
        </w:rPr>
      </w:pPr>
      <w:r w:rsidRPr="00F8150E">
        <w:rPr>
          <w:rFonts w:cs="TTFFAB7C90t00"/>
          <w:sz w:val="20"/>
          <w:szCs w:val="20"/>
        </w:rPr>
        <w:t>Signed this ______ day of __________________, 201___.</w:t>
      </w:r>
    </w:p>
    <w:p w14:paraId="72E4B952" w14:textId="77777777" w:rsidR="005102B1" w:rsidRPr="00F8150E" w:rsidRDefault="005102B1" w:rsidP="008835C0">
      <w:pPr>
        <w:autoSpaceDE w:val="0"/>
        <w:autoSpaceDN w:val="0"/>
        <w:adjustRightInd w:val="0"/>
        <w:rPr>
          <w:rFonts w:cs="TTFFAB7C90t00"/>
          <w:sz w:val="20"/>
          <w:szCs w:val="20"/>
        </w:rPr>
      </w:pPr>
    </w:p>
    <w:p w14:paraId="4BA68390" w14:textId="77777777" w:rsidR="005102B1" w:rsidRPr="00F8150E" w:rsidRDefault="005102B1" w:rsidP="008835C0">
      <w:pPr>
        <w:autoSpaceDE w:val="0"/>
        <w:autoSpaceDN w:val="0"/>
        <w:adjustRightInd w:val="0"/>
        <w:rPr>
          <w:rFonts w:cs="TTFFAB7C90t00"/>
          <w:sz w:val="20"/>
          <w:szCs w:val="20"/>
        </w:rPr>
      </w:pPr>
    </w:p>
    <w:p w14:paraId="4E12000E" w14:textId="77777777" w:rsidR="005102B1" w:rsidRPr="00F8150E" w:rsidRDefault="005102B1" w:rsidP="008835C0">
      <w:pPr>
        <w:autoSpaceDE w:val="0"/>
        <w:autoSpaceDN w:val="0"/>
        <w:adjustRightInd w:val="0"/>
        <w:rPr>
          <w:rFonts w:cs="TTFFAB7C90t00"/>
          <w:sz w:val="20"/>
          <w:szCs w:val="20"/>
        </w:rPr>
      </w:pPr>
      <w:r w:rsidRPr="00F8150E">
        <w:rPr>
          <w:rFonts w:cs="TTFFAB7C90t00"/>
          <w:sz w:val="20"/>
          <w:szCs w:val="20"/>
        </w:rPr>
        <w:t>________________________________________________</w:t>
      </w:r>
    </w:p>
    <w:p w14:paraId="239903A3" w14:textId="77777777" w:rsidR="005102B1" w:rsidRPr="00C03D18" w:rsidRDefault="005102B1" w:rsidP="008835C0">
      <w:pPr>
        <w:rPr>
          <w:rFonts w:cs="TTFFAC3410t00"/>
          <w:b/>
          <w:sz w:val="20"/>
          <w:szCs w:val="20"/>
        </w:rPr>
      </w:pPr>
      <w:r w:rsidRPr="00C03D18">
        <w:rPr>
          <w:rFonts w:cs="TTFFAC3410t00"/>
          <w:b/>
          <w:sz w:val="20"/>
          <w:szCs w:val="20"/>
        </w:rPr>
        <w:t>Volunteer</w:t>
      </w:r>
      <w:r w:rsidR="00092241">
        <w:rPr>
          <w:rFonts w:cs="TTFFAC3410t00"/>
          <w:b/>
          <w:sz w:val="20"/>
          <w:szCs w:val="20"/>
        </w:rPr>
        <w:t xml:space="preserve"> Signature </w:t>
      </w:r>
      <w:r w:rsidR="00092241" w:rsidRPr="002D1A55">
        <w:rPr>
          <w:rFonts w:cs="TTFFAC3410t00"/>
          <w:b/>
          <w:sz w:val="20"/>
          <w:szCs w:val="20"/>
          <w:highlight w:val="yellow"/>
        </w:rPr>
        <w:t>NOT</w:t>
      </w:r>
      <w:r w:rsidR="00092241">
        <w:rPr>
          <w:rFonts w:cs="TTFFAC3410t00"/>
          <w:b/>
          <w:sz w:val="20"/>
          <w:szCs w:val="20"/>
        </w:rPr>
        <w:t xml:space="preserve"> parent or guardian</w:t>
      </w:r>
    </w:p>
    <w:p w14:paraId="402D42EE" w14:textId="77777777" w:rsidR="005102B1" w:rsidRPr="00F8150E" w:rsidRDefault="005102B1" w:rsidP="008835C0">
      <w:pPr>
        <w:rPr>
          <w:rFonts w:cs="TTFFAC3410t00"/>
          <w:sz w:val="20"/>
          <w:szCs w:val="20"/>
        </w:rPr>
      </w:pPr>
    </w:p>
    <w:p w14:paraId="236D7F93" w14:textId="77777777" w:rsidR="005102B1" w:rsidRPr="00F8150E" w:rsidRDefault="005102B1" w:rsidP="008835C0">
      <w:pPr>
        <w:rPr>
          <w:rFonts w:cs="TTFF4D7778t00"/>
          <w:sz w:val="20"/>
          <w:szCs w:val="20"/>
        </w:rPr>
      </w:pPr>
      <w:r w:rsidRPr="00F8150E">
        <w:rPr>
          <w:rFonts w:cs="TTFF4D7778t00"/>
          <w:sz w:val="20"/>
          <w:szCs w:val="20"/>
        </w:rPr>
        <w:t xml:space="preserve">Please review the information below carefully. You may print this form, sign </w:t>
      </w:r>
      <w:proofErr w:type="gramStart"/>
      <w:r w:rsidRPr="00F8150E">
        <w:rPr>
          <w:rFonts w:cs="TTFF4D7778t00"/>
          <w:sz w:val="20"/>
          <w:szCs w:val="20"/>
        </w:rPr>
        <w:t>it</w:t>
      </w:r>
      <w:proofErr w:type="gramEnd"/>
      <w:r w:rsidRPr="00F8150E">
        <w:rPr>
          <w:rFonts w:cs="TTFF4D7778t00"/>
          <w:sz w:val="20"/>
          <w:szCs w:val="20"/>
        </w:rPr>
        <w:t xml:space="preserve"> and bring it to your interview, or one will be provided to you during your interview. Thank you!</w:t>
      </w:r>
    </w:p>
    <w:p w14:paraId="3AC3FF72" w14:textId="77777777" w:rsidR="005102B1" w:rsidRDefault="005102B1" w:rsidP="008835C0">
      <w:pPr>
        <w:rPr>
          <w:rFonts w:cs="TTFF4D7778t00"/>
          <w:sz w:val="20"/>
          <w:szCs w:val="17"/>
        </w:rPr>
      </w:pPr>
    </w:p>
    <w:p w14:paraId="0C2B987A" w14:textId="77777777" w:rsidR="005102B1" w:rsidRPr="00395975" w:rsidRDefault="005102B1" w:rsidP="008835C0">
      <w:pPr>
        <w:rPr>
          <w:rFonts w:cs="TTFF4D7778t00"/>
          <w:b/>
          <w:sz w:val="20"/>
          <w:szCs w:val="17"/>
        </w:rPr>
      </w:pPr>
      <w:r w:rsidRPr="00395975">
        <w:rPr>
          <w:rFonts w:cs="TTFF4D7778t00"/>
          <w:b/>
          <w:sz w:val="20"/>
          <w:szCs w:val="17"/>
        </w:rPr>
        <w:t>If you wish, you may mail it to:  GVS</w:t>
      </w:r>
      <w:r w:rsidR="00C03D18" w:rsidRPr="00395975">
        <w:rPr>
          <w:rFonts w:cs="TTFF4D7778t00"/>
          <w:b/>
          <w:sz w:val="20"/>
          <w:szCs w:val="17"/>
        </w:rPr>
        <w:t>S, 404 SE 2</w:t>
      </w:r>
      <w:r w:rsidR="00C03D18" w:rsidRPr="00395975">
        <w:rPr>
          <w:rFonts w:cs="TTFF4D7778t00"/>
          <w:b/>
          <w:sz w:val="20"/>
          <w:szCs w:val="17"/>
          <w:vertAlign w:val="superscript"/>
        </w:rPr>
        <w:t>nd</w:t>
      </w:r>
      <w:r w:rsidR="00C03D18" w:rsidRPr="00395975">
        <w:rPr>
          <w:rFonts w:cs="TTFF4D7778t00"/>
          <w:b/>
          <w:sz w:val="20"/>
          <w:szCs w:val="17"/>
        </w:rPr>
        <w:t xml:space="preserve"> Street, </w:t>
      </w:r>
      <w:r w:rsidR="00092241" w:rsidRPr="00395975">
        <w:rPr>
          <w:rFonts w:cs="TTFF4D7778t00"/>
          <w:b/>
          <w:sz w:val="20"/>
          <w:szCs w:val="17"/>
        </w:rPr>
        <w:t xml:space="preserve">Suite 100, </w:t>
      </w:r>
      <w:r w:rsidR="00C03D18" w:rsidRPr="00395975">
        <w:rPr>
          <w:rFonts w:cs="TTFF4D7778t00"/>
          <w:b/>
          <w:sz w:val="20"/>
          <w:szCs w:val="17"/>
        </w:rPr>
        <w:t>Grimes, IA 50111</w:t>
      </w:r>
    </w:p>
    <w:p w14:paraId="7F852E8C" w14:textId="77777777" w:rsidR="00AD7920" w:rsidRDefault="00592D1F" w:rsidP="008835C0">
      <w:pPr>
        <w:rPr>
          <w:rFonts w:cs="TTFF4D7778t00"/>
          <w:sz w:val="20"/>
          <w:szCs w:val="17"/>
        </w:rPr>
      </w:pPr>
      <w:hyperlink r:id="rId8" w:history="1">
        <w:r w:rsidR="00290F55">
          <w:rPr>
            <w:rStyle w:val="Hyperlink"/>
            <w:rFonts w:ascii="Arial Black" w:hAnsi="Arial Black" w:cs="TTFF4E26E0t00"/>
            <w:b/>
            <w:sz w:val="24"/>
            <w:szCs w:val="17"/>
          </w:rPr>
          <w:t>info@grimesvss.com</w:t>
        </w:r>
      </w:hyperlink>
    </w:p>
    <w:p w14:paraId="3357B3D6" w14:textId="77777777" w:rsidR="00AD7920" w:rsidRDefault="00AD7920" w:rsidP="008835C0">
      <w:pPr>
        <w:rPr>
          <w:rFonts w:cs="TTFF4D7778t00"/>
          <w:sz w:val="20"/>
          <w:szCs w:val="17"/>
        </w:rPr>
      </w:pPr>
    </w:p>
    <w:p w14:paraId="469ADFB3" w14:textId="77777777" w:rsidR="006F37A3" w:rsidRDefault="006F37A3" w:rsidP="006F37A3">
      <w:pPr>
        <w:rPr>
          <w:rFonts w:cs="TTFF4D7778t00"/>
          <w:sz w:val="16"/>
          <w:szCs w:val="17"/>
        </w:rPr>
      </w:pPr>
    </w:p>
    <w:p w14:paraId="3E84B064" w14:textId="6374761F" w:rsidR="006F37A3" w:rsidRDefault="00533A30" w:rsidP="00C639AF">
      <w:pPr>
        <w:jc w:val="right"/>
        <w:rPr>
          <w:rFonts w:cs="TTFF4D7778t00"/>
          <w:sz w:val="16"/>
          <w:szCs w:val="17"/>
        </w:rPr>
      </w:pPr>
      <w:r w:rsidRPr="00EE6B79">
        <w:rPr>
          <w:rFonts w:cs="TTFF4D7778t00"/>
          <w:sz w:val="16"/>
          <w:szCs w:val="17"/>
        </w:rPr>
        <w:t xml:space="preserve">Reaffirmed: Jan. 21, </w:t>
      </w:r>
      <w:proofErr w:type="gramStart"/>
      <w:r w:rsidRPr="00EE6B79">
        <w:rPr>
          <w:rFonts w:cs="TTFF4D7778t00"/>
          <w:sz w:val="16"/>
          <w:szCs w:val="17"/>
        </w:rPr>
        <w:t>2020</w:t>
      </w:r>
      <w:r w:rsidR="00C01EAF">
        <w:rPr>
          <w:rFonts w:cs="TTFF4D7778t00"/>
          <w:sz w:val="16"/>
          <w:szCs w:val="17"/>
        </w:rPr>
        <w:t xml:space="preserve">  Reaffirmed</w:t>
      </w:r>
      <w:proofErr w:type="gramEnd"/>
      <w:r w:rsidR="00C01EAF">
        <w:rPr>
          <w:rFonts w:cs="TTFF4D7778t00"/>
          <w:sz w:val="16"/>
          <w:szCs w:val="17"/>
        </w:rPr>
        <w:t>: Jan.19, 2021</w:t>
      </w:r>
      <w:r w:rsidR="007456F9">
        <w:rPr>
          <w:rFonts w:cs="TTFF4D7778t00"/>
          <w:sz w:val="16"/>
          <w:szCs w:val="17"/>
        </w:rPr>
        <w:t xml:space="preserve">  Revised: January 18, 2022</w:t>
      </w:r>
    </w:p>
    <w:p w14:paraId="05E461E6" w14:textId="54772EF9" w:rsidR="00592D1F" w:rsidRPr="00452CC0" w:rsidRDefault="00592D1F" w:rsidP="00C639AF">
      <w:pPr>
        <w:jc w:val="right"/>
        <w:rPr>
          <w:sz w:val="16"/>
        </w:rPr>
      </w:pPr>
      <w:r>
        <w:rPr>
          <w:rFonts w:cs="TTFF4D7778t00"/>
          <w:sz w:val="16"/>
          <w:szCs w:val="17"/>
        </w:rPr>
        <w:t>Reaffirmed: Jan. 17, 2023</w:t>
      </w:r>
    </w:p>
    <w:p w14:paraId="036FC86B" w14:textId="77777777" w:rsidR="00395975" w:rsidRPr="00452CC0" w:rsidRDefault="00395975" w:rsidP="008835C0">
      <w:pPr>
        <w:rPr>
          <w:sz w:val="16"/>
        </w:rPr>
      </w:pPr>
    </w:p>
    <w:sectPr w:rsidR="00395975" w:rsidRPr="00452CC0" w:rsidSect="00076766">
      <w:footerReference w:type="default" r:id="rId9"/>
      <w:pgSz w:w="12240" w:h="15840"/>
      <w:pgMar w:top="540" w:right="1080" w:bottom="1440" w:left="1080" w:header="720" w:footer="4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70657" w14:textId="77777777" w:rsidR="008E091B" w:rsidRDefault="008E091B" w:rsidP="00E466C8">
      <w:r>
        <w:separator/>
      </w:r>
    </w:p>
  </w:endnote>
  <w:endnote w:type="continuationSeparator" w:id="0">
    <w:p w14:paraId="67FBDD40" w14:textId="77777777" w:rsidR="008E091B" w:rsidRDefault="008E091B" w:rsidP="00E466C8">
      <w:r>
        <w:continuationSeparator/>
      </w:r>
    </w:p>
  </w:endnote>
  <w:endnote w:type="continuationNotice" w:id="1">
    <w:p w14:paraId="437078CD" w14:textId="77777777" w:rsidR="008E091B" w:rsidRDefault="008E09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TFF4D777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FFAB7C90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FFAC3410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TFF4E26E0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DFB2D" w14:textId="6D5EA889" w:rsidR="00D44B0A" w:rsidRDefault="009F1D31" w:rsidP="00EC7625">
    <w:pPr>
      <w:pStyle w:val="Footer"/>
      <w:pBdr>
        <w:top w:val="thinThickSmallGap" w:sz="24" w:space="1" w:color="622423"/>
      </w:pBdr>
      <w:tabs>
        <w:tab w:val="clear" w:pos="9360"/>
      </w:tabs>
      <w:spacing w:before="240"/>
      <w:rPr>
        <w:rFonts w:ascii="Cambria" w:hAnsi="Cambria"/>
      </w:rPr>
    </w:pPr>
    <w:r>
      <w:rPr>
        <w:rFonts w:ascii="Cambria" w:hAnsi="Cambria"/>
      </w:rPr>
      <w:t xml:space="preserve">Youth </w:t>
    </w:r>
    <w:r w:rsidR="00D44B0A">
      <w:rPr>
        <w:rFonts w:ascii="Cambria" w:hAnsi="Cambria"/>
      </w:rPr>
      <w:t xml:space="preserve">Volunteer Application </w:t>
    </w:r>
    <w:r w:rsidR="008E0BB2">
      <w:rPr>
        <w:rFonts w:ascii="Cambria" w:hAnsi="Cambria"/>
      </w:rPr>
      <w:t>20</w:t>
    </w:r>
    <w:r w:rsidR="001C6837">
      <w:rPr>
        <w:rFonts w:ascii="Cambria" w:hAnsi="Cambria"/>
      </w:rPr>
      <w:t>2</w:t>
    </w:r>
    <w:r w:rsidR="00592D1F">
      <w:rPr>
        <w:rFonts w:ascii="Cambria" w:hAnsi="Cambria"/>
      </w:rPr>
      <w:t>3</w:t>
    </w:r>
    <w:r w:rsidR="00D44B0A">
      <w:rPr>
        <w:rFonts w:ascii="Cambria" w:hAnsi="Cambria"/>
      </w:rPr>
      <w:t xml:space="preserve">             </w:t>
    </w:r>
    <w:r w:rsidR="00D44B0A">
      <w:rPr>
        <w:rFonts w:ascii="Cambria" w:hAnsi="Cambria"/>
      </w:rPr>
      <w:tab/>
      <w:t xml:space="preserve">     </w:t>
    </w:r>
    <w:r w:rsidR="00A23314">
      <w:rPr>
        <w:rFonts w:ascii="Cambria" w:hAnsi="Cambria"/>
      </w:rPr>
      <w:tab/>
    </w:r>
    <w:r w:rsidR="00A23314">
      <w:rPr>
        <w:rFonts w:ascii="Cambria" w:hAnsi="Cambria"/>
      </w:rPr>
      <w:tab/>
    </w:r>
    <w:r w:rsidR="00CB6BEA" w:rsidRPr="00A23314">
      <w:rPr>
        <w:rFonts w:ascii="Cambria" w:hAnsi="Cambria"/>
      </w:rPr>
      <w:t xml:space="preserve"> </w:t>
    </w:r>
    <w:r w:rsidR="00D44B0A" w:rsidRPr="00A23314">
      <w:rPr>
        <w:rFonts w:ascii="Cambria" w:hAnsi="Cambria"/>
      </w:rPr>
      <w:t xml:space="preserve">            </w:t>
    </w:r>
    <w:r w:rsidR="00357F6C" w:rsidRPr="00A23314">
      <w:rPr>
        <w:rFonts w:ascii="Cambria" w:hAnsi="Cambria"/>
      </w:rPr>
      <w:t xml:space="preserve">     </w:t>
    </w:r>
    <w:r w:rsidR="00D44B0A" w:rsidRPr="00A23314">
      <w:rPr>
        <w:rFonts w:ascii="Cambria" w:hAnsi="Cambria"/>
      </w:rPr>
      <w:t xml:space="preserve">                                                         </w:t>
    </w:r>
    <w:r w:rsidR="00D44B0A" w:rsidRPr="00357F6C">
      <w:rPr>
        <w:rFonts w:ascii="Cambria" w:hAnsi="Cambria"/>
      </w:rPr>
      <w:t xml:space="preserve">Page </w:t>
    </w:r>
    <w:r w:rsidR="00D44B0A" w:rsidRPr="00357F6C">
      <w:fldChar w:fldCharType="begin"/>
    </w:r>
    <w:r w:rsidR="00D44B0A" w:rsidRPr="00357F6C">
      <w:instrText xml:space="preserve"> PAGE   \* MERGEFORMAT </w:instrText>
    </w:r>
    <w:r w:rsidR="00D44B0A" w:rsidRPr="00357F6C">
      <w:fldChar w:fldCharType="separate"/>
    </w:r>
    <w:r w:rsidR="00CB6BEA" w:rsidRPr="00357F6C">
      <w:rPr>
        <w:rFonts w:ascii="Cambria" w:hAnsi="Cambria"/>
        <w:noProof/>
      </w:rPr>
      <w:t>1</w:t>
    </w:r>
    <w:r w:rsidR="00D44B0A" w:rsidRPr="00357F6C">
      <w:fldChar w:fldCharType="end"/>
    </w:r>
  </w:p>
  <w:p w14:paraId="2D89A65F" w14:textId="77777777" w:rsidR="00D44B0A" w:rsidRDefault="00D44B0A">
    <w:pPr>
      <w:pStyle w:val="Footer"/>
    </w:pPr>
    <w:r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FE290" w14:textId="77777777" w:rsidR="008E091B" w:rsidRDefault="008E091B" w:rsidP="00E466C8">
      <w:r>
        <w:separator/>
      </w:r>
    </w:p>
  </w:footnote>
  <w:footnote w:type="continuationSeparator" w:id="0">
    <w:p w14:paraId="59807C76" w14:textId="77777777" w:rsidR="008E091B" w:rsidRDefault="008E091B" w:rsidP="00E466C8">
      <w:r>
        <w:continuationSeparator/>
      </w:r>
    </w:p>
  </w:footnote>
  <w:footnote w:type="continuationNotice" w:id="1">
    <w:p w14:paraId="26240FAA" w14:textId="77777777" w:rsidR="008E091B" w:rsidRDefault="008E091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02FE6"/>
    <w:multiLevelType w:val="hybridMultilevel"/>
    <w:tmpl w:val="AF9EE174"/>
    <w:lvl w:ilvl="0" w:tplc="04090011">
      <w:start w:val="1"/>
      <w:numFmt w:val="decimal"/>
      <w:lvlText w:val="%1)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4004174C"/>
    <w:multiLevelType w:val="hybridMultilevel"/>
    <w:tmpl w:val="D87CB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AB3197"/>
    <w:multiLevelType w:val="hybridMultilevel"/>
    <w:tmpl w:val="D3A0590C"/>
    <w:lvl w:ilvl="0" w:tplc="B7106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3A3E78"/>
    <w:multiLevelType w:val="hybridMultilevel"/>
    <w:tmpl w:val="88245E8C"/>
    <w:lvl w:ilvl="0" w:tplc="0E2AC47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59FD7C52"/>
    <w:multiLevelType w:val="hybridMultilevel"/>
    <w:tmpl w:val="5868E7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1842378">
    <w:abstractNumId w:val="0"/>
  </w:num>
  <w:num w:numId="2" w16cid:durableId="2120954189">
    <w:abstractNumId w:val="3"/>
  </w:num>
  <w:num w:numId="3" w16cid:durableId="57022116">
    <w:abstractNumId w:val="2"/>
  </w:num>
  <w:num w:numId="4" w16cid:durableId="191455505">
    <w:abstractNumId w:val="4"/>
  </w:num>
  <w:num w:numId="5" w16cid:durableId="233632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bU0MjUyNzWwMDdV0lEKTi0uzszPAykwqQUAHHKd0SwAAAA="/>
  </w:docVars>
  <w:rsids>
    <w:rsidRoot w:val="000926D2"/>
    <w:rsid w:val="00057D60"/>
    <w:rsid w:val="00076766"/>
    <w:rsid w:val="00083880"/>
    <w:rsid w:val="00084325"/>
    <w:rsid w:val="00092241"/>
    <w:rsid w:val="000926D2"/>
    <w:rsid w:val="000973A6"/>
    <w:rsid w:val="000C39C3"/>
    <w:rsid w:val="000D7F3E"/>
    <w:rsid w:val="000E7F13"/>
    <w:rsid w:val="0012652D"/>
    <w:rsid w:val="00132CF4"/>
    <w:rsid w:val="00133F85"/>
    <w:rsid w:val="0015201A"/>
    <w:rsid w:val="00173887"/>
    <w:rsid w:val="00197E65"/>
    <w:rsid w:val="001A561F"/>
    <w:rsid w:val="001B29CC"/>
    <w:rsid w:val="001B2FFE"/>
    <w:rsid w:val="001C6837"/>
    <w:rsid w:val="001D2DED"/>
    <w:rsid w:val="001E2141"/>
    <w:rsid w:val="001E34A1"/>
    <w:rsid w:val="001E49E9"/>
    <w:rsid w:val="001F6A04"/>
    <w:rsid w:val="001F6E24"/>
    <w:rsid w:val="00241BD9"/>
    <w:rsid w:val="0025239B"/>
    <w:rsid w:val="0025586C"/>
    <w:rsid w:val="00264BE9"/>
    <w:rsid w:val="0027343C"/>
    <w:rsid w:val="00290F55"/>
    <w:rsid w:val="002A538C"/>
    <w:rsid w:val="002A5C27"/>
    <w:rsid w:val="002D1A55"/>
    <w:rsid w:val="002D343E"/>
    <w:rsid w:val="0030297F"/>
    <w:rsid w:val="0035150F"/>
    <w:rsid w:val="00357F6C"/>
    <w:rsid w:val="00361E67"/>
    <w:rsid w:val="0039085A"/>
    <w:rsid w:val="00392031"/>
    <w:rsid w:val="00395975"/>
    <w:rsid w:val="0043228C"/>
    <w:rsid w:val="004454C7"/>
    <w:rsid w:val="00451D2D"/>
    <w:rsid w:val="00452CC0"/>
    <w:rsid w:val="00464BC0"/>
    <w:rsid w:val="00506244"/>
    <w:rsid w:val="0051014A"/>
    <w:rsid w:val="005102B1"/>
    <w:rsid w:val="005234A4"/>
    <w:rsid w:val="00533076"/>
    <w:rsid w:val="00533A30"/>
    <w:rsid w:val="005426AB"/>
    <w:rsid w:val="005479CD"/>
    <w:rsid w:val="00553ABF"/>
    <w:rsid w:val="00574D1A"/>
    <w:rsid w:val="00592D1F"/>
    <w:rsid w:val="00595874"/>
    <w:rsid w:val="00595C17"/>
    <w:rsid w:val="00597FFA"/>
    <w:rsid w:val="005B372B"/>
    <w:rsid w:val="005F66B4"/>
    <w:rsid w:val="006428B8"/>
    <w:rsid w:val="0067380A"/>
    <w:rsid w:val="006933B9"/>
    <w:rsid w:val="006A2D48"/>
    <w:rsid w:val="006C7E27"/>
    <w:rsid w:val="006E1A51"/>
    <w:rsid w:val="006F14E5"/>
    <w:rsid w:val="006F37A3"/>
    <w:rsid w:val="006F7AA4"/>
    <w:rsid w:val="00710880"/>
    <w:rsid w:val="007456F9"/>
    <w:rsid w:val="00751B6E"/>
    <w:rsid w:val="008121C2"/>
    <w:rsid w:val="00833F2C"/>
    <w:rsid w:val="00851CCF"/>
    <w:rsid w:val="008835C0"/>
    <w:rsid w:val="008E091B"/>
    <w:rsid w:val="008E0BB2"/>
    <w:rsid w:val="008E5075"/>
    <w:rsid w:val="009826DD"/>
    <w:rsid w:val="009935D9"/>
    <w:rsid w:val="009D56E2"/>
    <w:rsid w:val="009F1D31"/>
    <w:rsid w:val="00A11D98"/>
    <w:rsid w:val="00A17506"/>
    <w:rsid w:val="00A23314"/>
    <w:rsid w:val="00A36212"/>
    <w:rsid w:val="00A4295E"/>
    <w:rsid w:val="00AA2F6C"/>
    <w:rsid w:val="00AD7920"/>
    <w:rsid w:val="00B246FF"/>
    <w:rsid w:val="00B43CB1"/>
    <w:rsid w:val="00BD66A5"/>
    <w:rsid w:val="00BE2916"/>
    <w:rsid w:val="00C01EAF"/>
    <w:rsid w:val="00C03D18"/>
    <w:rsid w:val="00C15996"/>
    <w:rsid w:val="00C15EE6"/>
    <w:rsid w:val="00C204B0"/>
    <w:rsid w:val="00C444C4"/>
    <w:rsid w:val="00C639AF"/>
    <w:rsid w:val="00C95F7C"/>
    <w:rsid w:val="00CB6BEA"/>
    <w:rsid w:val="00D27DA6"/>
    <w:rsid w:val="00D44B0A"/>
    <w:rsid w:val="00D77ED0"/>
    <w:rsid w:val="00D9309A"/>
    <w:rsid w:val="00DB246F"/>
    <w:rsid w:val="00DC2B03"/>
    <w:rsid w:val="00E04437"/>
    <w:rsid w:val="00E10396"/>
    <w:rsid w:val="00E40816"/>
    <w:rsid w:val="00E466C8"/>
    <w:rsid w:val="00E63948"/>
    <w:rsid w:val="00E6421F"/>
    <w:rsid w:val="00E645C9"/>
    <w:rsid w:val="00E74952"/>
    <w:rsid w:val="00E77E0D"/>
    <w:rsid w:val="00EB020D"/>
    <w:rsid w:val="00EC7625"/>
    <w:rsid w:val="00EE45F6"/>
    <w:rsid w:val="00EE6B79"/>
    <w:rsid w:val="00EF74F2"/>
    <w:rsid w:val="00F03879"/>
    <w:rsid w:val="00F05CFF"/>
    <w:rsid w:val="00F8150E"/>
    <w:rsid w:val="00FA7E45"/>
    <w:rsid w:val="00FB3CA1"/>
    <w:rsid w:val="00FD7FF7"/>
    <w:rsid w:val="00FF6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C243D98"/>
  <w15:chartTrackingRefBased/>
  <w15:docId w15:val="{AFCB3D47-A2C2-4239-ACF1-70D0317C9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2B1"/>
    <w:rPr>
      <w:rFonts w:ascii="Century Gothic" w:hAnsi="Century Gothic" w:cs="Arial"/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D9309A"/>
    <w:pPr>
      <w:spacing w:before="100" w:beforeAutospacing="1" w:after="100" w:afterAutospacing="1"/>
      <w:outlineLvl w:val="0"/>
    </w:pPr>
    <w:rPr>
      <w:rFonts w:ascii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D9309A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BD9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D9309A"/>
    <w:rPr>
      <w:rFonts w:ascii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link w:val="Heading3"/>
    <w:uiPriority w:val="9"/>
    <w:rsid w:val="00D9309A"/>
    <w:rPr>
      <w:rFonts w:ascii="Times New Roman" w:hAnsi="Times New Roman" w:cs="Times New Roman"/>
      <w:b/>
      <w:bCs/>
      <w:sz w:val="27"/>
      <w:szCs w:val="27"/>
    </w:rPr>
  </w:style>
  <w:style w:type="character" w:styleId="Hyperlink">
    <w:name w:val="Hyperlink"/>
    <w:uiPriority w:val="99"/>
    <w:semiHidden/>
    <w:unhideWhenUsed/>
    <w:rsid w:val="00D9309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9309A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466C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466C8"/>
    <w:rPr>
      <w:rFonts w:ascii="Century Gothic" w:hAnsi="Century Gothic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466C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466C8"/>
    <w:rPr>
      <w:rFonts w:ascii="Century Gothic" w:hAnsi="Century Gothic" w:cs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6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66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77E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17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48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grimesvs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5B71E8-6F9C-49A7-97A9-F75769A43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brewer</dc:creator>
  <cp:keywords/>
  <cp:lastModifiedBy>GVSS</cp:lastModifiedBy>
  <cp:revision>3</cp:revision>
  <cp:lastPrinted>2011-04-14T14:54:00Z</cp:lastPrinted>
  <dcterms:created xsi:type="dcterms:W3CDTF">2022-01-18T22:36:00Z</dcterms:created>
  <dcterms:modified xsi:type="dcterms:W3CDTF">2023-01-07T18:20:00Z</dcterms:modified>
</cp:coreProperties>
</file>